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Uganda</w:t>
      </w:r>
      <w:r>
        <w:t xml:space="preserve"> </w:t>
      </w:r>
      <w:r>
        <w:t xml:space="preserve">Kampala</w:t>
      </w:r>
    </w:p>
    <w:bookmarkStart w:id="20" w:name="cover-letter"/>
    <w:p>
      <w:pPr>
        <w:pStyle w:val="Heading1"/>
      </w:pPr>
      <w:r>
        <w:t xml:space="preserve">Cover Letter</w:t>
      </w:r>
    </w:p>
    <w:p>
      <w:pPr>
        <w:pStyle w:val="FirstParagraph"/>
      </w:pPr>
      <w:r>
        <w:rPr>
          <w:bCs/>
          <w:b/>
        </w:rPr>
        <w:t xml:space="preserve">John Doe</w:t>
      </w:r>
      <w:r>
        <w:br/>
      </w:r>
      <w:r>
        <w:t xml:space="preserve">Address: Kampala, Uganda</w:t>
      </w:r>
      <w:r>
        <w:br/>
      </w:r>
      <w:r>
        <w:t xml:space="preserve">Email: johndoe@example.com</w:t>
      </w:r>
      <w:r>
        <w:br/>
      </w:r>
      <w:r>
        <w:t xml:space="preserve">Phone: +256 777 123456</w:t>
      </w:r>
    </w:p>
    <w:p>
      <w:pPr>
        <w:pStyle w:val="BodyText"/>
      </w:pPr>
      <w:r>
        <w:t xml:space="preserve">Date: [Insert Date]</w:t>
      </w:r>
    </w:p>
    <w:p>
      <w:pPr>
        <w:pStyle w:val="BodyText"/>
      </w:pPr>
      <w:r>
        <w:rPr>
          <w:bCs/>
          <w:b/>
        </w:rPr>
        <w:t xml:space="preserve">[Recipient's Name]</w:t>
      </w:r>
      <w:r>
        <w:br/>
      </w:r>
      <w:r>
        <w:t xml:space="preserve">[Company/Organization Name]</w:t>
      </w:r>
      <w:r>
        <w:br/>
      </w:r>
      <w:r>
        <w:t xml:space="preserve">[Address]</w:t>
      </w:r>
      <w:r>
        <w:br/>
      </w:r>
      <w:r>
        <w:t xml:space="preserve">Kampala, Uganda</w:t>
      </w:r>
    </w:p>
    <w:bookmarkEnd w:id="20"/>
    <w:bookmarkStart w:id="21" w:name="X82d0114b998a37361cce9b0929e4da6e9c03c81"/>
    <w:p>
      <w:pPr>
        <w:pStyle w:val="Heading2"/>
      </w:pPr>
      <w:r>
        <w:t xml:space="preserve">Subject: Application for Biomedical Engineer Position in Uganda Kampala</w:t>
      </w:r>
    </w:p>
    <w:p>
      <w:pPr>
        <w:pStyle w:val="FirstParagraph"/>
      </w:pPr>
      <w:r>
        <w:t xml:space="preserve">Dear [Recipient's Name],</w:t>
      </w:r>
    </w:p>
    <w:p>
      <w:pPr>
        <w:pStyle w:val="BodyText"/>
      </w:pPr>
      <w:r>
        <w:t xml:space="preserve">I am writing to express my sincere interest in the Biomedical Engineer position at your esteemed organization in Uganda Kampala. As a dedicated professional with a passion for advancing healthcare through innovation, I am eager to contribute my expertise in Biomedical Engineering to address the unique challenges and opportunities present in Kampala’s dynamic medical landscape. My academic background, hands-on experience, and commitment to improving patient care align seamlessly with the mission of your institution, and I am confident that my skills will add value to your team.</w:t>
      </w:r>
    </w:p>
    <w:p>
      <w:pPr>
        <w:pStyle w:val="BodyText"/>
      </w:pPr>
      <w:r>
        <w:t xml:space="preserve">Biomedical Engineering is a field that bridges the gap between engineering principles and healthcare solutions, a synergy I have embraced throughout my career. In Uganda Kampala, where access to advanced medical technologies remains a critical challenge, the role of a Biomedical Engineer is both vital and transformative. My training in Biomedical Engineering at [University Name] equipped me with the technical knowledge and problem-solving skills necessary to design, develop, and maintain medical devices tailored to local needs. Furthermore, my internship at [Previous Organization] allowed me to work on projects such as [specific project], which honed my ability to collaborate with healthcare professionals and engineers in a multidisciplinary environment.</w:t>
      </w:r>
    </w:p>
    <w:p>
      <w:pPr>
        <w:pStyle w:val="BodyText"/>
      </w:pPr>
      <w:r>
        <w:t xml:space="preserve">One of the key aspects of Biomedical Engineering is its ability to innovate while prioritizing affordability and sustainability. In Uganda Kampala, where many healthcare facilities operate with limited resources, this principle is especially important. My experience in [specific skill or project] has prepared me to design cost-effective solutions that meet the demands of both patients and medical staff. For example, during my time at [Previous Organization], I led a team to develop a low-cost diagnostic tool for detecting [specific condition], which was later implemented in rural clinics across the region. This project not only improved early diagnosis rates but also highlighted the potential of Biomedical Engineering to bridge healthcare disparities.</w:t>
      </w:r>
    </w:p>
    <w:p>
      <w:pPr>
        <w:pStyle w:val="BodyText"/>
      </w:pPr>
      <w:r>
        <w:t xml:space="preserve">Uganda Kampala, as the capital city, is a hub of medical innovation and challenges. The growing population, urbanization, and evolving healthcare demands create an urgent need for professionals who can adapt engineering principles to local contexts. As a Biomedical Engineer with a deep understanding of both global standards and regional constraints, I am uniquely positioned to contribute to this effort. My work in [specific area, e.g., medical device maintenance, clinical equipment design] has taught me the importance of cultural sensitivity and community engagement in healthcare solutions. In Kampala, where collaboration between engineers, clinicians, and policymakers is essential, I aim to foster partnerships that drive sustainable change.</w:t>
      </w:r>
    </w:p>
    <w:p>
      <w:pPr>
        <w:pStyle w:val="BodyText"/>
      </w:pPr>
      <w:r>
        <w:t xml:space="preserve">What excites me most about this opportunity is the chance to work within Uganda Kampala’s vibrant healthcare ecosystem. The city’s mix of public and private institutions offers a diverse range of challenges and projects, from improving hospital infrastructure to developing cutting-edge medical technologies. I am particularly drawn to [specific initiative or project of the organization], as it reflects a commitment to innovation that mirrors my own values. By leveraging my technical expertise in Biomedical Engineering, I am confident that I can support your mission to enhance healthcare access and quality in Kampala.</w:t>
      </w:r>
    </w:p>
    <w:p>
      <w:pPr>
        <w:pStyle w:val="BodyText"/>
      </w:pPr>
      <w:r>
        <w:t xml:space="preserve">My motivation is further fueled by personal connections to Uganda. Having [briefly mention any ties, e.g., "worked with local NGOs" or "visited Kampala during my studies"], I have witnessed firsthand the impact of medical technology on communities. These experiences have solidified my desire to contribute to the region’s healthcare advancements. Whether it is optimizing existing systems, training local engineers, or developing new tools, I am eager to collaborate with your team to create solutions that are both innovative and practical.</w:t>
      </w:r>
    </w:p>
    <w:p>
      <w:pPr>
        <w:pStyle w:val="BodyText"/>
      </w:pPr>
      <w:r>
        <w:t xml:space="preserve">In conclusion, I am enthusiastic about the possibility of joining your organization as a Biomedical Engineer in Uganda Kampala. My technical skills, passion for healthcare innovation, and dedication to addressing local challenges make me a strong candidate for this role. I would welcome the opportunity to discuss how my background and vision align with your goals. Thank you for considering my application. I look forward to the possibility of contributing to your team’s success.</w:t>
      </w:r>
    </w:p>
    <w:p>
      <w:pPr>
        <w:pStyle w:val="BodyText"/>
      </w:pPr>
      <w:r>
        <w:t xml:space="preserve">Sincerely,</w:t>
      </w:r>
      <w:r>
        <w:br/>
      </w:r>
      <w:r>
        <w:rPr>
          <w:bCs/>
          <w:b/>
        </w:rPr>
        <w:t xml:space="preserve">John Do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 in Uganda Kampala</dc:title>
  <dc:creator/>
  <dc:language>en</dc:language>
  <cp:keywords/>
  <dcterms:created xsi:type="dcterms:W3CDTF">2025-12-09T09:57:30Z</dcterms:created>
  <dcterms:modified xsi:type="dcterms:W3CDTF">2025-12-09T09:57:30Z</dcterms:modified>
</cp:coreProperties>
</file>

<file path=docProps/custom.xml><?xml version="1.0" encoding="utf-8"?>
<Properties xmlns="http://schemas.openxmlformats.org/officeDocument/2006/custom-properties" xmlns:vt="http://schemas.openxmlformats.org/officeDocument/2006/docPropsVTypes"/>
</file>